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 Reading 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tidy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levels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explanatory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response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22T22:48:33Z</dcterms:created>
  <dcterms:modified xsi:type="dcterms:W3CDTF">2025-05-22T2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